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2/10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6/10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2/10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  <w:bookmarkStart w:id="0" w:name="_GoBack"/>
            <w:bookmarkEnd w:id="0"/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-Học các loại lập trình bao gồm hướng đối tư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 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hiết kế trong Lập trình hướng đối tư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 Vòng lặp trong Java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Mảng và phương thức trong Java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+ Làm quen với cú pháp trong java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+ Học các câu lệnh điều kiện và vòng lặp trong java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+Học khái niệm về jdk , jre , jvm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+ Khởi tạo được mảng 1 chiều và mảng 2 chiều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+ Học tạo hàm trong java và kiểu dữ liệu của hàm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Câu hỏi về oop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Int[][],int[],Static,</w:t>
            </w:r>
            <w:r>
              <w:rPr>
                <w:rFonts w:hint="default" w:ascii="Times New Roman" w:hAnsi="Times New Roman"/>
                <w:w w:val="105"/>
                <w:sz w:val="26"/>
                <w:szCs w:val="26"/>
                <w:lang w:val="en-US"/>
              </w:rPr>
              <w:t>Getter() ,Setter(),public,private  , Array.copyof,toString(),void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 xml:space="preserve">Tra cứu trên mạng và các bài giảng trong james 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ểu được cách hoặc động của các function và dữ liệu trả về trong function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kiến thức module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144D3AD7"/>
    <w:rsid w:val="27952750"/>
    <w:rsid w:val="2DA533AC"/>
    <w:rsid w:val="34846DB6"/>
    <w:rsid w:val="43091509"/>
    <w:rsid w:val="4B2C15B8"/>
    <w:rsid w:val="5D1325FF"/>
    <w:rsid w:val="5DF12BDB"/>
    <w:rsid w:val="63AA400F"/>
    <w:rsid w:val="6DBA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10</TotalTime>
  <ScaleCrop>false</ScaleCrop>
  <LinksUpToDate>false</LinksUpToDate>
  <CharactersWithSpaces>2287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10-12T09:38:4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66</vt:lpwstr>
  </property>
  <property fmtid="{D5CDD505-2E9C-101B-9397-08002B2CF9AE}" pid="4" name="ICV">
    <vt:lpwstr>B6325556763B4834BED5CC76921AC616_13</vt:lpwstr>
  </property>
</Properties>
</file>